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rdin de pringtemp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05+P351+P338 - W PRZYPADKU KONTAKTU Z OCZAMI: Ostrożnie przepłukać wodą przez kilka minut. Zdjąć soczewki kontaktowe, jeśli ofiara je nosi i można je łatwo zdjąć. Kontynuować przepłukiwanie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PINENE, linalool, linalyl acetate, LIMONENE, citronell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5,6,7,8-tetrahydro-3,5,5,6,8,8-hex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506-02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n-2(10)-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91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72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5-methyl-3-heptanone l(xi,r36/37)=10%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 określoną na poziomie Wspólnoty wartością najwyższego dopuszczalnego stężenia w środowisku prac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-8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793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020-00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-methyl-3-heptanone l(xi,r36/37)=10%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-85-5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793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020-00-1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10 ≤ C ≤ 100) STOT SE 3; H335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Krajowe wartości najwyższych dopuszczalnych stężeń w środowisku pracy i dopuszczalne wartości biologiczne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5-methyl-3-heptanone l(xi,r36/37)=10%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541-85-5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Orientacyjna wartość graniczna narażenia zawodoweg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zwa miejsco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-Methylheptan-3-one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7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niesienie regulacyjne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2000/39/EC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ymbole osobistego sprzętu ochronnego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Rękawice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Okulary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Nosić odpowiednią odzież ochronn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ę oczu lub twarz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oczu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kulary ochronne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skór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skóry i ciała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odpowiednią odzież ochronną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rąk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ękawice ochronne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szkowany. Kwiat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20 mg/kg masy ciała Animal: rat, Guideline: OECD Guideline 401 (Acute Oral Toxicity), 95% CL: 795 - 1066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940 mg/kg masy ciała Animal: rat, Animal sex: female, 95% CL: 4890 - 12900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5-methyl-3-heptanone l(xi,r36/37)=10% (541-85-5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Guideline: OECD Guideline 422 (Combined Repeated Dose Toxicity Study with the Reproduction / Developmental Toxicity Screening Test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 mg/kg masy ciała Animal: rat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5-methyl-3-heptanone l(xi,r36/37)=10% (541-8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≈ 30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9 mg/l Test organisms (species): Lepomis macrochirus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in-2(10)-ene (127-91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5,6,7,8-tetrahydro-3,5,5,6,8,8-hexamethyl-2-naphthyl)ethan-1-one (1506-02-1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5-methyl-3-heptanone l(xi,r36/37)=10% (541-85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7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d-limonene ; 5-methyl-3-heptanone l(xi,r36/37)=10%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5-methyl-3-heptanone l(xi,r36/37)=10%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PINENE, linalool, linalyl acetate, LIMONENE, citronell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4810E0-2AB3-4FC3-81EB-F3F6DC4EDD2A}"/>
</file>

<file path=customXml/itemProps3.xml><?xml version="1.0" encoding="utf-8"?>
<ds:datastoreItem xmlns:ds="http://schemas.openxmlformats.org/officeDocument/2006/customXml" ds:itemID="{020B7AFD-74D7-4901-AE6F-4C8193C83F71}"/>
</file>

<file path=customXml/itemProps4.xml><?xml version="1.0" encoding="utf-8"?>
<ds:datastoreItem xmlns:ds="http://schemas.openxmlformats.org/officeDocument/2006/customXml" ds:itemID="{7BD4245C-D5F0-4046-9BF5-30E93F9039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